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5-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3</w:t>
            </w:r>
          </w:p>
        </w:tc>
      </w:tr>
      <w:tr>
        <w:tc>
          <w:p>
            <w:pPr>
              <w:jc w:val="left"/>
            </w:pPr>
            <w:r>
              <w:t xml:space="preserve">Version: 1.0.0-DRAFT-2023-05-23</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6"/>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09bc182be109cd1b026833a928cb865f6eae247"/>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9"/>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returned by the link</w:t>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9">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5-23T12:56:33Z</dcterms:created>
  <dcterms:modified xsi:type="dcterms:W3CDTF">2023-05-23T12: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3</vt:lpwstr>
  </property>
</Properties>
</file>